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82986" w14:textId="6A2A2FF2" w:rsidR="00BC28A7" w:rsidRPr="003A5D5B" w:rsidRDefault="00BC28A7" w:rsidP="00BC28A7">
      <w:pPr>
        <w:spacing w:after="0" w:line="240" w:lineRule="auto"/>
        <w:jc w:val="right"/>
        <w:rPr>
          <w:rFonts w:ascii="Times New Roman" w:hAnsi="Times New Roman" w:cs="Times New Roman"/>
          <w:b/>
          <w:lang w:val="uk-UA"/>
        </w:rPr>
      </w:pPr>
      <w:r>
        <w:rPr>
          <w:rFonts w:ascii="Times New Roman" w:hAnsi="Times New Roman" w:cs="Times New Roman"/>
          <w:b/>
          <w:lang w:val="uk-UA"/>
        </w:rPr>
        <w:t>Додаток №1</w:t>
      </w:r>
    </w:p>
    <w:p w14:paraId="3AEDB8D9" w14:textId="77777777" w:rsidR="00BC28A7" w:rsidRPr="003A5D5B" w:rsidRDefault="00BC28A7" w:rsidP="00BC28A7">
      <w:pPr>
        <w:pStyle w:val="a4"/>
        <w:spacing w:before="0" w:beforeAutospacing="0" w:after="0" w:afterAutospacing="0"/>
        <w:jc w:val="right"/>
        <w:rPr>
          <w:b/>
          <w:sz w:val="22"/>
          <w:szCs w:val="22"/>
          <w:lang w:val="uk-UA"/>
        </w:rPr>
      </w:pPr>
      <w:r w:rsidRPr="003A5D5B">
        <w:rPr>
          <w:b/>
          <w:sz w:val="22"/>
          <w:szCs w:val="22"/>
          <w:lang w:val="uk-UA"/>
        </w:rPr>
        <w:t>до Оголошення про проведення тендеру</w:t>
      </w:r>
    </w:p>
    <w:p w14:paraId="4CD92087" w14:textId="15DE6FD8" w:rsidR="00BC28A7" w:rsidRPr="003A5D5B" w:rsidRDefault="00BC28A7" w:rsidP="00BC28A7">
      <w:pPr>
        <w:pStyle w:val="a4"/>
        <w:spacing w:before="0" w:beforeAutospacing="0" w:after="0" w:afterAutospacing="0"/>
        <w:jc w:val="right"/>
        <w:rPr>
          <w:sz w:val="22"/>
          <w:szCs w:val="22"/>
          <w:lang w:val="uk-UA"/>
        </w:rPr>
      </w:pPr>
      <w:r w:rsidRPr="00AE4D7D">
        <w:rPr>
          <w:b/>
          <w:color w:val="00B0F0"/>
          <w:sz w:val="22"/>
          <w:szCs w:val="22"/>
          <w:lang w:val="uk-UA"/>
        </w:rPr>
        <w:t>АДРА-</w:t>
      </w:r>
      <w:r>
        <w:rPr>
          <w:b/>
          <w:color w:val="00B0F0"/>
          <w:sz w:val="22"/>
          <w:szCs w:val="22"/>
          <w:lang w:val="uk-UA"/>
        </w:rPr>
        <w:t>20.10</w:t>
      </w:r>
      <w:r w:rsidRPr="00AE4D7D">
        <w:rPr>
          <w:b/>
          <w:color w:val="00B0F0"/>
          <w:sz w:val="22"/>
          <w:szCs w:val="22"/>
          <w:lang w:val="uk-UA"/>
        </w:rPr>
        <w:t>.</w:t>
      </w:r>
      <w:r w:rsidRPr="00AE4D7D">
        <w:rPr>
          <w:b/>
          <w:color w:val="00B0F0"/>
          <w:sz w:val="22"/>
          <w:szCs w:val="22"/>
        </w:rPr>
        <w:t>-2020</w:t>
      </w:r>
      <w:r w:rsidRPr="00AE4D7D">
        <w:rPr>
          <w:b/>
          <w:color w:val="00B0F0"/>
          <w:sz w:val="22"/>
          <w:szCs w:val="22"/>
          <w:lang w:val="uk-UA"/>
        </w:rPr>
        <w:t xml:space="preserve"> від </w:t>
      </w:r>
      <w:r>
        <w:rPr>
          <w:b/>
          <w:color w:val="00B0F0"/>
          <w:sz w:val="22"/>
          <w:szCs w:val="22"/>
          <w:lang w:val="uk-UA"/>
        </w:rPr>
        <w:t>20.10</w:t>
      </w:r>
      <w:r w:rsidRPr="00AE4D7D">
        <w:rPr>
          <w:b/>
          <w:color w:val="00B0F0"/>
          <w:sz w:val="22"/>
          <w:szCs w:val="22"/>
          <w:lang w:val="uk-UA"/>
        </w:rPr>
        <w:t>.2020</w:t>
      </w:r>
    </w:p>
    <w:p w14:paraId="52111CD0" w14:textId="23C6A504" w:rsidR="00C5575E" w:rsidRPr="00C5575E" w:rsidRDefault="00C5575E" w:rsidP="00C5575E">
      <w:pPr>
        <w:pStyle w:val="Default"/>
        <w:jc w:val="right"/>
        <w:rPr>
          <w:lang w:val="uk-UA"/>
        </w:rPr>
      </w:pPr>
    </w:p>
    <w:p w14:paraId="3217804E" w14:textId="758B3FC9" w:rsidR="00C5575E" w:rsidRPr="00C5575E" w:rsidRDefault="00C5575E" w:rsidP="00C5575E">
      <w:pPr>
        <w:jc w:val="center"/>
        <w:rPr>
          <w:rFonts w:ascii="Times New Roman" w:hAnsi="Times New Roman" w:cs="Times New Roman"/>
          <w:color w:val="000000"/>
          <w:sz w:val="24"/>
          <w:szCs w:val="24"/>
          <w:lang w:val="uk-UA"/>
        </w:rPr>
      </w:pPr>
    </w:p>
    <w:p w14:paraId="74A8C7BE" w14:textId="0BFDB884" w:rsidR="00DF5E0D" w:rsidRDefault="00C5575E" w:rsidP="00C5575E">
      <w:pPr>
        <w:jc w:val="center"/>
        <w:rPr>
          <w:lang w:val="uk-UA"/>
        </w:rPr>
      </w:pPr>
      <w:r>
        <w:rPr>
          <w:lang w:val="uk-UA"/>
        </w:rPr>
        <w:t>ПЕРЕЛІК МЕДИЧНОГО ОБЛАДАНН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5"/>
        <w:gridCol w:w="4860"/>
        <w:gridCol w:w="1800"/>
        <w:gridCol w:w="1641"/>
      </w:tblGrid>
      <w:tr w:rsidR="00C5575E" w:rsidRPr="00BC28A7" w14:paraId="1236A047" w14:textId="77777777" w:rsidTr="77C3CE66">
        <w:tc>
          <w:tcPr>
            <w:tcW w:w="7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474A33BF" w14:textId="26B7E0D8" w:rsidR="00C5575E" w:rsidRDefault="00C5575E" w:rsidP="00C5575E">
            <w:pPr>
              <w:jc w:val="center"/>
              <w:rPr>
                <w:lang w:val="uk-UA"/>
              </w:rPr>
            </w:pPr>
            <w:r w:rsidRPr="00BC28A7">
              <w:rPr>
                <w:b/>
                <w:bCs/>
                <w:color w:val="000000"/>
                <w:lang w:val="ru-RU"/>
              </w:rPr>
              <w:t>№</w:t>
            </w:r>
          </w:p>
        </w:tc>
        <w:tc>
          <w:tcPr>
            <w:tcW w:w="486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04B0076C" w14:textId="5E82044F" w:rsidR="00C5575E" w:rsidRDefault="00C5575E" w:rsidP="00C5575E">
            <w:pPr>
              <w:jc w:val="center"/>
              <w:rPr>
                <w:lang w:val="uk-UA"/>
              </w:rPr>
            </w:pPr>
            <w:proofErr w:type="spellStart"/>
            <w:r w:rsidRPr="00BC28A7">
              <w:rPr>
                <w:b/>
                <w:bCs/>
                <w:color w:val="000000"/>
                <w:lang w:val="ru-RU"/>
              </w:rPr>
              <w:t>Найменування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70197653" w14:textId="79248F48" w:rsidR="00C5575E" w:rsidRDefault="00C5575E" w:rsidP="00C5575E">
            <w:pPr>
              <w:jc w:val="center"/>
              <w:rPr>
                <w:lang w:val="uk-UA"/>
              </w:rPr>
            </w:pPr>
            <w:proofErr w:type="spellStart"/>
            <w:r w:rsidRPr="00BC28A7">
              <w:rPr>
                <w:b/>
                <w:bCs/>
                <w:color w:val="000000"/>
                <w:lang w:val="ru-RU"/>
              </w:rPr>
              <w:t>Одиниця</w:t>
            </w:r>
            <w:proofErr w:type="spellEnd"/>
            <w:r w:rsidRPr="00BC28A7">
              <w:rPr>
                <w:b/>
                <w:bCs/>
                <w:color w:val="000000"/>
                <w:lang w:val="ru-RU"/>
              </w:rPr>
              <w:t xml:space="preserve"> </w:t>
            </w:r>
            <w:proofErr w:type="spellStart"/>
            <w:r w:rsidRPr="00BC28A7">
              <w:rPr>
                <w:b/>
                <w:bCs/>
                <w:color w:val="000000"/>
                <w:lang w:val="ru-RU"/>
              </w:rPr>
              <w:t>виміру</w:t>
            </w:r>
            <w:proofErr w:type="spellEnd"/>
          </w:p>
        </w:tc>
        <w:tc>
          <w:tcPr>
            <w:tcW w:w="1641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7F263FEA" w14:textId="77777777" w:rsidR="00C5575E" w:rsidRPr="00BC28A7" w:rsidRDefault="00C5575E" w:rsidP="00C5575E">
            <w:pPr>
              <w:jc w:val="center"/>
              <w:rPr>
                <w:b/>
                <w:bCs/>
                <w:color w:val="000000"/>
                <w:lang w:val="ru-RU"/>
              </w:rPr>
            </w:pPr>
          </w:p>
          <w:p w14:paraId="4CC956B5" w14:textId="6310309F" w:rsidR="00C5575E" w:rsidRPr="00BC28A7" w:rsidRDefault="00C5575E" w:rsidP="00C5575E">
            <w:pPr>
              <w:jc w:val="center"/>
              <w:rPr>
                <w:b/>
                <w:bCs/>
                <w:color w:val="000000"/>
                <w:lang w:val="ru-RU"/>
              </w:rPr>
            </w:pPr>
            <w:proofErr w:type="spellStart"/>
            <w:r w:rsidRPr="00BC28A7">
              <w:rPr>
                <w:b/>
                <w:bCs/>
                <w:color w:val="000000"/>
                <w:lang w:val="ru-RU"/>
              </w:rPr>
              <w:t>Кількість</w:t>
            </w:r>
            <w:proofErr w:type="spellEnd"/>
          </w:p>
          <w:p w14:paraId="1BDD41EB" w14:textId="3CEC3566" w:rsidR="00C5575E" w:rsidRDefault="00C5575E" w:rsidP="00C5575E">
            <w:pPr>
              <w:jc w:val="center"/>
              <w:rPr>
                <w:lang w:val="uk-UA"/>
              </w:rPr>
            </w:pPr>
          </w:p>
        </w:tc>
      </w:tr>
      <w:tr w:rsidR="00C5575E" w:rsidRPr="00BC28A7" w14:paraId="66524866" w14:textId="77777777" w:rsidTr="77C3CE66">
        <w:tc>
          <w:tcPr>
            <w:tcW w:w="7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4AF7758" w14:textId="5CC5AE2D" w:rsidR="00C5575E" w:rsidRDefault="00C5575E" w:rsidP="00C5575E">
            <w:pPr>
              <w:jc w:val="center"/>
              <w:rPr>
                <w:lang w:val="uk-UA"/>
              </w:rPr>
            </w:pPr>
            <w:r w:rsidRPr="00BC28A7">
              <w:rPr>
                <w:color w:val="000000"/>
                <w:lang w:val="ru-RU"/>
              </w:rPr>
              <w:t>1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14B0153" w14:textId="207403EF" w:rsidR="00C5575E" w:rsidRPr="00BC28A7" w:rsidRDefault="00C5575E" w:rsidP="00C5575E">
            <w:pPr>
              <w:rPr>
                <w:lang w:val="ru-RU"/>
              </w:rPr>
            </w:pPr>
            <w:r w:rsidRPr="00BC28A7">
              <w:rPr>
                <w:lang w:val="ru-RU"/>
              </w:rPr>
              <w:t xml:space="preserve">Концентратор </w:t>
            </w:r>
            <w:proofErr w:type="spellStart"/>
            <w:r w:rsidRPr="00BC28A7">
              <w:rPr>
                <w:lang w:val="ru-RU"/>
              </w:rPr>
              <w:t>кисню</w:t>
            </w:r>
            <w:proofErr w:type="spellEnd"/>
            <w:r w:rsidRPr="00BC28A7">
              <w:rPr>
                <w:lang w:val="ru-RU"/>
              </w:rPr>
              <w:t xml:space="preserve"> </w:t>
            </w:r>
          </w:p>
          <w:p w14:paraId="6A82439B" w14:textId="4656836A" w:rsidR="00C5575E" w:rsidRPr="00BC28A7" w:rsidRDefault="00C5575E" w:rsidP="40250AEC">
            <w:pPr>
              <w:rPr>
                <w:lang w:val="ru-RU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2688CF1" w14:textId="34033FF5" w:rsidR="00C5575E" w:rsidRDefault="00C5575E" w:rsidP="00C5575E">
            <w:pPr>
              <w:jc w:val="center"/>
              <w:rPr>
                <w:lang w:val="uk-UA"/>
              </w:rPr>
            </w:pPr>
            <w:r w:rsidRPr="00342716">
              <w:rPr>
                <w:color w:val="000000"/>
                <w:lang w:val="uk-UA"/>
              </w:rPr>
              <w:t>штука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FF3C827" w14:textId="785B3A51" w:rsidR="00C5575E" w:rsidRPr="00C5575E" w:rsidRDefault="7D76731A" w:rsidP="40250AEC">
            <w:pPr>
              <w:spacing w:line="259" w:lineRule="auto"/>
              <w:jc w:val="center"/>
              <w:rPr>
                <w:color w:val="000000" w:themeColor="text1"/>
                <w:lang w:val="uk-UA"/>
              </w:rPr>
            </w:pPr>
            <w:r w:rsidRPr="56C929E6">
              <w:rPr>
                <w:color w:val="000000" w:themeColor="text1"/>
                <w:lang w:val="uk-UA"/>
              </w:rPr>
              <w:t>11</w:t>
            </w:r>
          </w:p>
        </w:tc>
      </w:tr>
      <w:tr w:rsidR="00C5575E" w14:paraId="27BF0992" w14:textId="77777777" w:rsidTr="77C3CE66">
        <w:tc>
          <w:tcPr>
            <w:tcW w:w="7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DB04EC9" w14:textId="51E2148E" w:rsidR="00C5575E" w:rsidRDefault="00C5575E" w:rsidP="00C5575E">
            <w:pPr>
              <w:jc w:val="center"/>
              <w:rPr>
                <w:lang w:val="uk-UA"/>
              </w:rPr>
            </w:pPr>
            <w:r w:rsidRPr="00BC28A7">
              <w:rPr>
                <w:color w:val="000000"/>
                <w:lang w:val="ru-RU"/>
              </w:rPr>
              <w:t>2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22ED6D1" w14:textId="77777777" w:rsidR="00C5575E" w:rsidRPr="00BC28A7" w:rsidRDefault="00C5575E" w:rsidP="00C5575E">
            <w:pPr>
              <w:rPr>
                <w:lang w:val="ru-RU"/>
              </w:rPr>
            </w:pPr>
            <w:proofErr w:type="spellStart"/>
            <w:r w:rsidRPr="00BC28A7">
              <w:rPr>
                <w:lang w:val="ru-RU"/>
              </w:rPr>
              <w:t>Пульсоксиметр</w:t>
            </w:r>
            <w:proofErr w:type="spellEnd"/>
          </w:p>
          <w:p w14:paraId="6FCB7E23" w14:textId="25867478" w:rsidR="00C5575E" w:rsidRDefault="00C5575E" w:rsidP="00C5575E">
            <w:pPr>
              <w:rPr>
                <w:lang w:val="uk-UA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CB2EE23" w14:textId="7BB975CA" w:rsidR="00C5575E" w:rsidRDefault="00C5575E" w:rsidP="00C5575E">
            <w:pPr>
              <w:jc w:val="center"/>
              <w:rPr>
                <w:lang w:val="uk-UA"/>
              </w:rPr>
            </w:pPr>
            <w:r w:rsidRPr="00342716">
              <w:rPr>
                <w:color w:val="000000"/>
                <w:lang w:val="uk-UA"/>
              </w:rPr>
              <w:t>штука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766A46F" w14:textId="67488956" w:rsidR="00C5575E" w:rsidRPr="00C5575E" w:rsidRDefault="2B76766D" w:rsidP="40250AEC">
            <w:pPr>
              <w:spacing w:line="259" w:lineRule="auto"/>
              <w:jc w:val="center"/>
              <w:rPr>
                <w:color w:val="000000" w:themeColor="text1"/>
                <w:lang w:val="uk-UA"/>
              </w:rPr>
            </w:pPr>
            <w:r w:rsidRPr="40250AEC">
              <w:rPr>
                <w:color w:val="000000" w:themeColor="text1"/>
                <w:lang w:val="uk-UA"/>
              </w:rPr>
              <w:t>600</w:t>
            </w:r>
          </w:p>
        </w:tc>
      </w:tr>
      <w:tr w:rsidR="00C5575E" w14:paraId="3C81C41F" w14:textId="77777777" w:rsidTr="77C3CE66">
        <w:tc>
          <w:tcPr>
            <w:tcW w:w="7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6DEF84F" w14:textId="693B66EC" w:rsidR="00C5575E" w:rsidRDefault="00C5575E" w:rsidP="00C5575E">
            <w:pPr>
              <w:jc w:val="center"/>
              <w:rPr>
                <w:lang w:val="uk-UA"/>
              </w:rPr>
            </w:pPr>
            <w:r w:rsidRPr="00342716">
              <w:rPr>
                <w:color w:val="000000"/>
              </w:rPr>
              <w:t>3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C9B3E8B" w14:textId="77777777" w:rsidR="00C5575E" w:rsidRDefault="00C5575E" w:rsidP="00C5575E">
            <w:proofErr w:type="spellStart"/>
            <w:r>
              <w:t>Маска</w:t>
            </w:r>
            <w:proofErr w:type="spellEnd"/>
            <w:r>
              <w:t xml:space="preserve"> </w:t>
            </w:r>
            <w:proofErr w:type="spellStart"/>
            <w:r>
              <w:t>киснева</w:t>
            </w:r>
            <w:proofErr w:type="spellEnd"/>
            <w:r>
              <w:t xml:space="preserve"> </w:t>
            </w:r>
            <w:proofErr w:type="spellStart"/>
            <w:r>
              <w:t>доросла</w:t>
            </w:r>
            <w:proofErr w:type="spellEnd"/>
            <w:r>
              <w:t xml:space="preserve"> з </w:t>
            </w:r>
            <w:proofErr w:type="spellStart"/>
            <w:r>
              <w:t>мішком</w:t>
            </w:r>
            <w:proofErr w:type="spellEnd"/>
          </w:p>
          <w:p w14:paraId="12E8D97A" w14:textId="49F3E4BF" w:rsidR="00C5575E" w:rsidRDefault="00C5575E" w:rsidP="00C5575E">
            <w:pPr>
              <w:rPr>
                <w:lang w:val="uk-UA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9EBCA95" w14:textId="14E8B3C8" w:rsidR="00C5575E" w:rsidRDefault="00C5575E" w:rsidP="00C5575E">
            <w:pPr>
              <w:jc w:val="center"/>
              <w:rPr>
                <w:lang w:val="uk-UA"/>
              </w:rPr>
            </w:pPr>
            <w:r w:rsidRPr="00342716">
              <w:rPr>
                <w:color w:val="000000"/>
                <w:lang w:val="uk-UA"/>
              </w:rPr>
              <w:t>штука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5C75E84" w14:textId="32A6CBFF" w:rsidR="00C5575E" w:rsidRPr="00C5575E" w:rsidRDefault="1444BBDF" w:rsidP="56C929E6">
            <w:pPr>
              <w:spacing w:line="259" w:lineRule="auto"/>
              <w:jc w:val="center"/>
              <w:rPr>
                <w:color w:val="000000" w:themeColor="text1"/>
                <w:lang w:val="uk-UA"/>
              </w:rPr>
            </w:pPr>
            <w:r w:rsidRPr="56C929E6">
              <w:rPr>
                <w:color w:val="000000" w:themeColor="text1"/>
                <w:lang w:val="uk-UA"/>
              </w:rPr>
              <w:t>3020</w:t>
            </w:r>
          </w:p>
        </w:tc>
      </w:tr>
      <w:tr w:rsidR="00C5575E" w14:paraId="2BA231AD" w14:textId="77777777" w:rsidTr="77C3CE66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4DAEC1" w14:textId="26E855AF" w:rsidR="00C5575E" w:rsidRDefault="00C5575E" w:rsidP="00C5575E">
            <w:pPr>
              <w:jc w:val="center"/>
              <w:rPr>
                <w:lang w:val="uk-UA"/>
              </w:rPr>
            </w:pPr>
            <w:r>
              <w:rPr>
                <w:color w:val="000000"/>
                <w:lang w:val="uk-UA"/>
              </w:rPr>
              <w:t>4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4EED8" w14:textId="77777777" w:rsidR="00C5575E" w:rsidRDefault="00C5575E" w:rsidP="00C5575E">
            <w:proofErr w:type="spellStart"/>
            <w:r>
              <w:t>Інфузомат</w:t>
            </w:r>
            <w:proofErr w:type="spellEnd"/>
          </w:p>
          <w:p w14:paraId="1436059F" w14:textId="5ABB1517" w:rsidR="00C5575E" w:rsidRDefault="00C5575E" w:rsidP="00C5575E">
            <w:pPr>
              <w:rPr>
                <w:lang w:val="uk-U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260A0" w14:textId="3E45BAA0" w:rsidR="00C5575E" w:rsidRDefault="00C5575E" w:rsidP="00C5575E">
            <w:pPr>
              <w:jc w:val="center"/>
              <w:rPr>
                <w:lang w:val="uk-UA"/>
              </w:rPr>
            </w:pPr>
            <w:proofErr w:type="spellStart"/>
            <w:r w:rsidRPr="00C5575E">
              <w:rPr>
                <w:color w:val="000000"/>
              </w:rPr>
              <w:t>штука</w:t>
            </w:r>
            <w:proofErr w:type="spellEnd"/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1DF59" w14:textId="093B8B70" w:rsidR="00C5575E" w:rsidRPr="00C5575E" w:rsidRDefault="6025A2D3" w:rsidP="40250AEC">
            <w:pPr>
              <w:spacing w:line="259" w:lineRule="auto"/>
              <w:jc w:val="center"/>
              <w:rPr>
                <w:color w:val="000000" w:themeColor="text1"/>
                <w:lang w:val="uk-UA"/>
              </w:rPr>
            </w:pPr>
            <w:r w:rsidRPr="40250AEC">
              <w:rPr>
                <w:color w:val="000000" w:themeColor="text1"/>
                <w:lang w:val="uk-UA"/>
              </w:rPr>
              <w:t>30</w:t>
            </w:r>
          </w:p>
        </w:tc>
      </w:tr>
      <w:tr w:rsidR="00C5575E" w14:paraId="2C046A9D" w14:textId="77777777" w:rsidTr="77C3CE66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8733F" w14:textId="3A2BEE45" w:rsidR="00C5575E" w:rsidRDefault="00C5575E" w:rsidP="00C5575E">
            <w:pPr>
              <w:jc w:val="center"/>
              <w:rPr>
                <w:lang w:val="uk-UA"/>
              </w:rPr>
            </w:pPr>
            <w:r>
              <w:rPr>
                <w:color w:val="000000"/>
                <w:lang w:val="uk-UA"/>
              </w:rPr>
              <w:t>5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059C28" w14:textId="10193982" w:rsidR="00C5575E" w:rsidRDefault="00C5575E" w:rsidP="77C3CE66">
            <w:pPr>
              <w:rPr>
                <w:lang w:val="uk-UA"/>
              </w:rPr>
            </w:pPr>
            <w:r w:rsidRPr="77C3CE66">
              <w:rPr>
                <w:lang w:val="ru-RU"/>
              </w:rPr>
              <w:t xml:space="preserve">Дозатор для </w:t>
            </w:r>
            <w:proofErr w:type="spellStart"/>
            <w:r w:rsidRPr="77C3CE66">
              <w:rPr>
                <w:lang w:val="ru-RU"/>
              </w:rPr>
              <w:t>антисептичних</w:t>
            </w:r>
            <w:proofErr w:type="spellEnd"/>
            <w:r w:rsidRPr="77C3CE66">
              <w:rPr>
                <w:lang w:val="ru-RU"/>
              </w:rPr>
              <w:t xml:space="preserve"> </w:t>
            </w:r>
            <w:proofErr w:type="spellStart"/>
            <w:r w:rsidRPr="77C3CE66">
              <w:rPr>
                <w:lang w:val="ru-RU"/>
              </w:rPr>
              <w:t>засобів</w:t>
            </w:r>
            <w:proofErr w:type="spellEnd"/>
            <w:r w:rsidR="0036818C" w:rsidRPr="77C3CE66">
              <w:rPr>
                <w:lang w:val="ru-RU"/>
              </w:rPr>
              <w:t xml:space="preserve"> (</w:t>
            </w:r>
            <w:proofErr w:type="spellStart"/>
            <w:r w:rsidR="0036818C" w:rsidRPr="77C3CE66">
              <w:rPr>
                <w:lang w:val="ru-RU"/>
              </w:rPr>
              <w:t>ліктьовий</w:t>
            </w:r>
            <w:proofErr w:type="spellEnd"/>
            <w:r w:rsidR="0036818C" w:rsidRPr="77C3CE66">
              <w:rPr>
                <w:lang w:val="ru-RU"/>
              </w:rPr>
              <w:t>)</w:t>
            </w:r>
          </w:p>
          <w:p w14:paraId="4449F09C" w14:textId="548FABE9" w:rsidR="00C5575E" w:rsidRDefault="00C5575E" w:rsidP="77C3CE66">
            <w:pPr>
              <w:rPr>
                <w:lang w:val="ru-RU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05767" w14:textId="14156418" w:rsidR="00C5575E" w:rsidRDefault="00C5575E" w:rsidP="00C5575E">
            <w:pPr>
              <w:jc w:val="center"/>
              <w:rPr>
                <w:lang w:val="uk-UA"/>
              </w:rPr>
            </w:pPr>
            <w:proofErr w:type="spellStart"/>
            <w:r w:rsidRPr="00C5575E">
              <w:rPr>
                <w:color w:val="000000"/>
              </w:rPr>
              <w:t>штука</w:t>
            </w:r>
            <w:proofErr w:type="spellEnd"/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5F63E" w14:textId="753C80B3" w:rsidR="00C5575E" w:rsidRPr="00C5575E" w:rsidRDefault="55C20E65" w:rsidP="56C929E6">
            <w:pPr>
              <w:spacing w:line="259" w:lineRule="auto"/>
              <w:jc w:val="center"/>
              <w:rPr>
                <w:color w:val="000000" w:themeColor="text1"/>
                <w:lang w:val="uk-UA"/>
              </w:rPr>
            </w:pPr>
            <w:r w:rsidRPr="56C929E6">
              <w:rPr>
                <w:color w:val="000000" w:themeColor="text1"/>
                <w:lang w:val="uk-UA"/>
              </w:rPr>
              <w:t>300</w:t>
            </w:r>
          </w:p>
        </w:tc>
      </w:tr>
    </w:tbl>
    <w:p w14:paraId="0BE92AB1" w14:textId="77777777" w:rsidR="00C5575E" w:rsidRDefault="00C5575E" w:rsidP="00C5575E">
      <w:pPr>
        <w:jc w:val="center"/>
        <w:rPr>
          <w:lang w:val="uk-UA"/>
        </w:rPr>
      </w:pPr>
    </w:p>
    <w:p w14:paraId="354218E3" w14:textId="07842BE1" w:rsidR="00C5575E" w:rsidRDefault="00C5575E" w:rsidP="00C5575E">
      <w:pPr>
        <w:jc w:val="center"/>
        <w:rPr>
          <w:lang w:val="uk-UA"/>
        </w:rPr>
      </w:pPr>
      <w:r>
        <w:rPr>
          <w:lang w:val="uk-UA"/>
        </w:rPr>
        <w:t xml:space="preserve">ПЕРЕЛІК ЗАСОБІВ ІНДИВІДУАЛЬНОГО ЗАХИСТУ </w:t>
      </w:r>
    </w:p>
    <w:tbl>
      <w:tblPr>
        <w:tblStyle w:val="a3"/>
        <w:tblW w:w="9085" w:type="dxa"/>
        <w:tblLook w:val="04A0" w:firstRow="1" w:lastRow="0" w:firstColumn="1" w:lastColumn="0" w:noHBand="0" w:noVBand="1"/>
      </w:tblPr>
      <w:tblGrid>
        <w:gridCol w:w="715"/>
        <w:gridCol w:w="4860"/>
        <w:gridCol w:w="1800"/>
        <w:gridCol w:w="1710"/>
      </w:tblGrid>
      <w:tr w:rsidR="00C5575E" w14:paraId="6197C399" w14:textId="77777777" w:rsidTr="56C929E6">
        <w:tc>
          <w:tcPr>
            <w:tcW w:w="7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43A75EBE" w14:textId="77777777" w:rsidR="00C5575E" w:rsidRDefault="00C5575E" w:rsidP="00C5575E">
            <w:pPr>
              <w:jc w:val="center"/>
              <w:rPr>
                <w:b/>
                <w:bCs/>
                <w:color w:val="000000"/>
              </w:rPr>
            </w:pPr>
          </w:p>
          <w:p w14:paraId="0D5E08C5" w14:textId="77777777" w:rsidR="00C5575E" w:rsidRDefault="00C5575E" w:rsidP="00C5575E">
            <w:pPr>
              <w:jc w:val="center"/>
              <w:rPr>
                <w:b/>
                <w:bCs/>
                <w:color w:val="000000"/>
              </w:rPr>
            </w:pPr>
            <w:r w:rsidRPr="00342716">
              <w:rPr>
                <w:b/>
                <w:bCs/>
                <w:color w:val="000000"/>
              </w:rPr>
              <w:t>№</w:t>
            </w:r>
          </w:p>
          <w:p w14:paraId="640A9CDC" w14:textId="7E6F42AE" w:rsidR="00C5575E" w:rsidRPr="00C5575E" w:rsidRDefault="00C5575E" w:rsidP="00C5575E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06308DB9" w14:textId="77777777" w:rsidR="00C5575E" w:rsidRPr="00C5575E" w:rsidRDefault="00C5575E" w:rsidP="00C5575E">
            <w:pPr>
              <w:jc w:val="center"/>
              <w:rPr>
                <w:b/>
                <w:bCs/>
                <w:color w:val="000000"/>
              </w:rPr>
            </w:pPr>
            <w:proofErr w:type="spellStart"/>
            <w:r w:rsidRPr="00342716">
              <w:rPr>
                <w:b/>
                <w:bCs/>
                <w:color w:val="000000"/>
              </w:rPr>
              <w:t>Найменування</w:t>
            </w:r>
            <w:proofErr w:type="spellEnd"/>
          </w:p>
        </w:tc>
        <w:tc>
          <w:tcPr>
            <w:tcW w:w="180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0FB9B7F8" w14:textId="77777777" w:rsidR="00C5575E" w:rsidRPr="00C5575E" w:rsidRDefault="00C5575E" w:rsidP="00C5575E">
            <w:pPr>
              <w:jc w:val="center"/>
              <w:rPr>
                <w:b/>
                <w:bCs/>
                <w:color w:val="000000"/>
              </w:rPr>
            </w:pPr>
            <w:proofErr w:type="spellStart"/>
            <w:r w:rsidRPr="00342716">
              <w:rPr>
                <w:b/>
                <w:bCs/>
                <w:color w:val="000000"/>
              </w:rPr>
              <w:t>Одиниця</w:t>
            </w:r>
            <w:proofErr w:type="spellEnd"/>
            <w:r w:rsidRPr="00342716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342716">
              <w:rPr>
                <w:b/>
                <w:bCs/>
                <w:color w:val="000000"/>
              </w:rPr>
              <w:t>виміру</w:t>
            </w:r>
            <w:proofErr w:type="spellEnd"/>
          </w:p>
        </w:tc>
        <w:tc>
          <w:tcPr>
            <w:tcW w:w="1710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9CCFF"/>
            <w:vAlign w:val="center"/>
          </w:tcPr>
          <w:p w14:paraId="62D35CB0" w14:textId="77777777" w:rsidR="00C5575E" w:rsidRPr="00C5575E" w:rsidRDefault="00C5575E" w:rsidP="00C5575E">
            <w:pPr>
              <w:jc w:val="center"/>
              <w:rPr>
                <w:b/>
                <w:bCs/>
                <w:color w:val="000000"/>
              </w:rPr>
            </w:pPr>
            <w:proofErr w:type="spellStart"/>
            <w:r w:rsidRPr="00342716">
              <w:rPr>
                <w:b/>
                <w:bCs/>
                <w:color w:val="000000"/>
              </w:rPr>
              <w:t>Кількість</w:t>
            </w:r>
            <w:proofErr w:type="spellEnd"/>
          </w:p>
        </w:tc>
      </w:tr>
      <w:tr w:rsidR="00C5575E" w14:paraId="57C256BD" w14:textId="77777777" w:rsidTr="56C929E6">
        <w:tc>
          <w:tcPr>
            <w:tcW w:w="7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637A17F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r w:rsidRPr="00342716">
              <w:rPr>
                <w:color w:val="000000"/>
              </w:rPr>
              <w:t>1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97B4F74" w14:textId="77777777" w:rsidR="00C5575E" w:rsidRPr="00C5575E" w:rsidRDefault="00C5575E" w:rsidP="00C5575E">
            <w:pPr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Рукавички</w:t>
            </w:r>
            <w:proofErr w:type="spellEnd"/>
            <w:r w:rsidRPr="00C5575E">
              <w:rPr>
                <w:color w:val="000000"/>
              </w:rPr>
              <w:t xml:space="preserve"> </w:t>
            </w:r>
            <w:proofErr w:type="spellStart"/>
            <w:r w:rsidRPr="00C5575E">
              <w:rPr>
                <w:color w:val="000000"/>
              </w:rPr>
              <w:t>нітрилові</w:t>
            </w:r>
            <w:proofErr w:type="spellEnd"/>
          </w:p>
          <w:p w14:paraId="6F3B419A" w14:textId="2BCF4448" w:rsidR="00C5575E" w:rsidRPr="00C5575E" w:rsidRDefault="00C5575E" w:rsidP="00C5575E">
            <w:pPr>
              <w:rPr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F50A130" w14:textId="6DB26225" w:rsidR="00C5575E" w:rsidRPr="00B05FF7" w:rsidRDefault="2A32D185" w:rsidP="56C929E6">
            <w:pPr>
              <w:spacing w:line="259" w:lineRule="auto"/>
              <w:jc w:val="center"/>
              <w:rPr>
                <w:color w:val="000000" w:themeColor="text1"/>
                <w:lang w:val="uk-UA"/>
              </w:rPr>
            </w:pPr>
            <w:r w:rsidRPr="56C929E6">
              <w:rPr>
                <w:color w:val="000000" w:themeColor="text1"/>
                <w:lang w:val="uk-UA"/>
              </w:rPr>
              <w:t>пар</w:t>
            </w:r>
            <w:r w:rsidR="7A72BB98" w:rsidRPr="56C929E6">
              <w:rPr>
                <w:color w:val="000000" w:themeColor="text1"/>
                <w:lang w:val="uk-UA"/>
              </w:rPr>
              <w:t>а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3448C2C" w14:textId="1FA2FC8A" w:rsidR="00C5575E" w:rsidRPr="00C5575E" w:rsidRDefault="2A32D185" w:rsidP="56C929E6">
            <w:pPr>
              <w:spacing w:line="259" w:lineRule="auto"/>
              <w:jc w:val="center"/>
            </w:pPr>
            <w:r w:rsidRPr="56C929E6">
              <w:rPr>
                <w:color w:val="000000" w:themeColor="text1"/>
                <w:lang w:val="uk-UA"/>
              </w:rPr>
              <w:t>2</w:t>
            </w:r>
            <w:r w:rsidR="405477E8" w:rsidRPr="56C929E6">
              <w:rPr>
                <w:color w:val="000000" w:themeColor="text1"/>
                <w:lang w:val="uk-UA"/>
              </w:rPr>
              <w:t>0</w:t>
            </w:r>
            <w:r w:rsidRPr="56C929E6">
              <w:rPr>
                <w:color w:val="000000" w:themeColor="text1"/>
                <w:lang w:val="uk-UA"/>
              </w:rPr>
              <w:t>000</w:t>
            </w:r>
          </w:p>
        </w:tc>
      </w:tr>
      <w:tr w:rsidR="00C5575E" w14:paraId="6D580F5C" w14:textId="77777777" w:rsidTr="56C929E6">
        <w:tc>
          <w:tcPr>
            <w:tcW w:w="7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58679EF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r w:rsidRPr="00342716">
              <w:rPr>
                <w:color w:val="000000"/>
              </w:rPr>
              <w:t>2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072B67A" w14:textId="77777777" w:rsidR="00C5575E" w:rsidRPr="00C5575E" w:rsidRDefault="00C5575E" w:rsidP="00C5575E">
            <w:pPr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Медична</w:t>
            </w:r>
            <w:proofErr w:type="spellEnd"/>
            <w:r w:rsidRPr="00C5575E">
              <w:rPr>
                <w:color w:val="000000"/>
              </w:rPr>
              <w:t xml:space="preserve"> </w:t>
            </w:r>
            <w:proofErr w:type="spellStart"/>
            <w:r w:rsidRPr="00C5575E">
              <w:rPr>
                <w:color w:val="000000"/>
              </w:rPr>
              <w:t>маска</w:t>
            </w:r>
            <w:proofErr w:type="spellEnd"/>
          </w:p>
          <w:p w14:paraId="2300A788" w14:textId="25163818" w:rsidR="00C5575E" w:rsidRPr="00C5575E" w:rsidRDefault="00C5575E" w:rsidP="00C5575E">
            <w:pPr>
              <w:rPr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B27E0D9" w14:textId="1E3759DF" w:rsidR="00C5575E" w:rsidRPr="00B05FF7" w:rsidRDefault="3FA8619B" w:rsidP="56C929E6">
            <w:pPr>
              <w:spacing w:line="259" w:lineRule="auto"/>
              <w:jc w:val="center"/>
            </w:pPr>
            <w:r w:rsidRPr="56C929E6">
              <w:rPr>
                <w:color w:val="000000" w:themeColor="text1"/>
                <w:lang w:val="uk-UA"/>
              </w:rPr>
              <w:t>штук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3E9D9DE" w14:textId="4F2C8303" w:rsidR="00C5575E" w:rsidRPr="00C5575E" w:rsidRDefault="3FA8619B" w:rsidP="56C929E6">
            <w:pPr>
              <w:spacing w:line="259" w:lineRule="auto"/>
              <w:jc w:val="center"/>
            </w:pPr>
            <w:r w:rsidRPr="56C929E6">
              <w:rPr>
                <w:color w:val="000000" w:themeColor="text1"/>
                <w:lang w:val="uk-UA"/>
              </w:rPr>
              <w:t>15</w:t>
            </w:r>
            <w:r w:rsidR="34B69329" w:rsidRPr="56C929E6">
              <w:rPr>
                <w:color w:val="000000" w:themeColor="text1"/>
                <w:lang w:val="uk-UA"/>
              </w:rPr>
              <w:t>0</w:t>
            </w:r>
            <w:r w:rsidRPr="56C929E6">
              <w:rPr>
                <w:color w:val="000000" w:themeColor="text1"/>
                <w:lang w:val="uk-UA"/>
              </w:rPr>
              <w:t>00</w:t>
            </w:r>
          </w:p>
        </w:tc>
      </w:tr>
      <w:tr w:rsidR="00C5575E" w14:paraId="291A4C50" w14:textId="77777777" w:rsidTr="56C929E6">
        <w:tc>
          <w:tcPr>
            <w:tcW w:w="7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6652240C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r w:rsidRPr="00342716">
              <w:rPr>
                <w:color w:val="000000"/>
              </w:rPr>
              <w:t>3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469ACC7" w14:textId="77777777" w:rsidR="00C5575E" w:rsidRPr="00C5575E" w:rsidRDefault="00C5575E" w:rsidP="00C5575E">
            <w:pPr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Респіратор</w:t>
            </w:r>
            <w:proofErr w:type="spellEnd"/>
            <w:r w:rsidRPr="00C5575E">
              <w:rPr>
                <w:color w:val="000000"/>
              </w:rPr>
              <w:t xml:space="preserve"> FFP2 </w:t>
            </w:r>
            <w:proofErr w:type="spellStart"/>
            <w:r w:rsidRPr="00C5575E">
              <w:rPr>
                <w:color w:val="000000"/>
              </w:rPr>
              <w:t>або</w:t>
            </w:r>
            <w:proofErr w:type="spellEnd"/>
            <w:r w:rsidRPr="00C5575E">
              <w:rPr>
                <w:color w:val="000000"/>
              </w:rPr>
              <w:t xml:space="preserve"> FFP3</w:t>
            </w:r>
          </w:p>
          <w:p w14:paraId="783DC24A" w14:textId="27A01C48" w:rsidR="00C5575E" w:rsidRPr="00C5575E" w:rsidRDefault="00C5575E" w:rsidP="00C5575E">
            <w:pPr>
              <w:rPr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4537A3B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штука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1851242" w14:textId="7D18B298" w:rsidR="00C5575E" w:rsidRPr="00C5575E" w:rsidRDefault="2BD3943A" w:rsidP="40250AEC">
            <w:pPr>
              <w:jc w:val="center"/>
              <w:rPr>
                <w:color w:val="000000"/>
                <w:lang w:val="uk-UA"/>
              </w:rPr>
            </w:pPr>
            <w:r w:rsidRPr="56C929E6">
              <w:rPr>
                <w:color w:val="000000" w:themeColor="text1"/>
                <w:lang w:val="uk-UA"/>
              </w:rPr>
              <w:t>3</w:t>
            </w:r>
            <w:r w:rsidR="3AA7062E" w:rsidRPr="56C929E6">
              <w:rPr>
                <w:color w:val="000000" w:themeColor="text1"/>
                <w:lang w:val="uk-UA"/>
              </w:rPr>
              <w:t>6</w:t>
            </w:r>
            <w:r w:rsidRPr="56C929E6">
              <w:rPr>
                <w:color w:val="000000" w:themeColor="text1"/>
                <w:lang w:val="uk-UA"/>
              </w:rPr>
              <w:t>00</w:t>
            </w:r>
          </w:p>
        </w:tc>
      </w:tr>
      <w:tr w:rsidR="00C5575E" w14:paraId="7EBA05C4" w14:textId="77777777" w:rsidTr="56C929E6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E66D6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r w:rsidRPr="00C5575E">
              <w:rPr>
                <w:color w:val="000000"/>
              </w:rPr>
              <w:t>4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C7136" w14:textId="77777777" w:rsidR="00C5575E" w:rsidRPr="00C5575E" w:rsidRDefault="00C5575E" w:rsidP="00C5575E">
            <w:pPr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Захисний</w:t>
            </w:r>
            <w:proofErr w:type="spellEnd"/>
            <w:r w:rsidRPr="00C5575E">
              <w:rPr>
                <w:color w:val="000000"/>
              </w:rPr>
              <w:t xml:space="preserve"> </w:t>
            </w:r>
            <w:proofErr w:type="spellStart"/>
            <w:r w:rsidRPr="00C5575E">
              <w:rPr>
                <w:color w:val="000000"/>
              </w:rPr>
              <w:t>щиток</w:t>
            </w:r>
            <w:proofErr w:type="spellEnd"/>
          </w:p>
          <w:p w14:paraId="04EC0E6A" w14:textId="1F180A36" w:rsidR="00C5575E" w:rsidRPr="00C5575E" w:rsidRDefault="00C5575E" w:rsidP="00C5575E">
            <w:pPr>
              <w:rPr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1B6EC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штука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36156" w14:textId="25E11570" w:rsidR="00C5575E" w:rsidRPr="00C5575E" w:rsidRDefault="7C5E812F" w:rsidP="56C929E6">
            <w:pPr>
              <w:spacing w:line="259" w:lineRule="auto"/>
              <w:jc w:val="center"/>
            </w:pPr>
            <w:r w:rsidRPr="56C929E6">
              <w:rPr>
                <w:color w:val="000000" w:themeColor="text1"/>
                <w:lang w:val="uk-UA"/>
              </w:rPr>
              <w:t>600</w:t>
            </w:r>
          </w:p>
        </w:tc>
      </w:tr>
      <w:tr w:rsidR="00C5575E" w14:paraId="375F4C42" w14:textId="77777777" w:rsidTr="56C929E6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C3520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r w:rsidRPr="00C5575E">
              <w:rPr>
                <w:color w:val="000000"/>
              </w:rPr>
              <w:t>5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2C90F" w14:textId="77777777" w:rsidR="00C5575E" w:rsidRPr="00BC28A7" w:rsidRDefault="00C5575E" w:rsidP="00C5575E">
            <w:pPr>
              <w:rPr>
                <w:color w:val="000000"/>
                <w:lang w:val="ru-RU"/>
              </w:rPr>
            </w:pPr>
            <w:proofErr w:type="spellStart"/>
            <w:r w:rsidRPr="00BC28A7">
              <w:rPr>
                <w:color w:val="000000"/>
                <w:lang w:val="ru-RU"/>
              </w:rPr>
              <w:t>Одяг</w:t>
            </w:r>
            <w:proofErr w:type="spellEnd"/>
            <w:r w:rsidRPr="00BC28A7">
              <w:rPr>
                <w:color w:val="000000"/>
                <w:lang w:val="ru-RU"/>
              </w:rPr>
              <w:t xml:space="preserve"> </w:t>
            </w:r>
            <w:proofErr w:type="spellStart"/>
            <w:r w:rsidRPr="00BC28A7">
              <w:rPr>
                <w:color w:val="000000"/>
                <w:lang w:val="ru-RU"/>
              </w:rPr>
              <w:t>захисний</w:t>
            </w:r>
            <w:proofErr w:type="spellEnd"/>
            <w:r w:rsidRPr="00BC28A7">
              <w:rPr>
                <w:color w:val="000000"/>
                <w:lang w:val="ru-RU"/>
              </w:rPr>
              <w:t xml:space="preserve"> від </w:t>
            </w:r>
            <w:proofErr w:type="spellStart"/>
            <w:r w:rsidRPr="00BC28A7">
              <w:rPr>
                <w:color w:val="000000"/>
                <w:lang w:val="ru-RU"/>
              </w:rPr>
              <w:t>інфекційних</w:t>
            </w:r>
            <w:proofErr w:type="spellEnd"/>
            <w:r w:rsidRPr="00BC28A7">
              <w:rPr>
                <w:color w:val="000000"/>
                <w:lang w:val="ru-RU"/>
              </w:rPr>
              <w:t xml:space="preserve"> </w:t>
            </w:r>
            <w:proofErr w:type="spellStart"/>
            <w:r w:rsidRPr="00BC28A7">
              <w:rPr>
                <w:color w:val="000000"/>
                <w:lang w:val="ru-RU"/>
              </w:rPr>
              <w:t>агентів</w:t>
            </w:r>
            <w:proofErr w:type="spellEnd"/>
            <w:r w:rsidRPr="00BC28A7">
              <w:rPr>
                <w:color w:val="000000"/>
                <w:lang w:val="ru-RU"/>
              </w:rPr>
              <w:t xml:space="preserve"> для </w:t>
            </w:r>
            <w:proofErr w:type="spellStart"/>
            <w:r w:rsidRPr="00BC28A7">
              <w:rPr>
                <w:color w:val="000000"/>
                <w:lang w:val="ru-RU"/>
              </w:rPr>
              <w:t>багаторазового</w:t>
            </w:r>
            <w:proofErr w:type="spellEnd"/>
            <w:r w:rsidRPr="00BC28A7">
              <w:rPr>
                <w:color w:val="000000"/>
                <w:lang w:val="ru-RU"/>
              </w:rPr>
              <w:t xml:space="preserve"> та </w:t>
            </w:r>
            <w:proofErr w:type="spellStart"/>
            <w:r w:rsidRPr="00BC28A7">
              <w:rPr>
                <w:color w:val="000000"/>
                <w:lang w:val="ru-RU"/>
              </w:rPr>
              <w:t>обмеженого</w:t>
            </w:r>
            <w:proofErr w:type="spellEnd"/>
            <w:r w:rsidRPr="00BC28A7">
              <w:rPr>
                <w:color w:val="000000"/>
                <w:lang w:val="ru-RU"/>
              </w:rPr>
              <w:t xml:space="preserve"> </w:t>
            </w:r>
            <w:proofErr w:type="spellStart"/>
            <w:r w:rsidRPr="00BC28A7">
              <w:rPr>
                <w:color w:val="000000"/>
                <w:lang w:val="ru-RU"/>
              </w:rPr>
              <w:t>використання</w:t>
            </w:r>
            <w:proofErr w:type="spellEnd"/>
            <w:r w:rsidRPr="00BC28A7">
              <w:rPr>
                <w:color w:val="000000"/>
                <w:lang w:val="ru-RU"/>
              </w:rPr>
              <w:t xml:space="preserve"> (Костюм </w:t>
            </w:r>
            <w:proofErr w:type="spellStart"/>
            <w:r w:rsidRPr="00BC28A7">
              <w:rPr>
                <w:color w:val="000000"/>
                <w:lang w:val="ru-RU"/>
              </w:rPr>
              <w:t>біологічного</w:t>
            </w:r>
            <w:proofErr w:type="spellEnd"/>
            <w:r w:rsidRPr="00BC28A7">
              <w:rPr>
                <w:color w:val="000000"/>
                <w:lang w:val="ru-RU"/>
              </w:rPr>
              <w:t xml:space="preserve"> </w:t>
            </w:r>
            <w:proofErr w:type="spellStart"/>
            <w:r w:rsidRPr="00BC28A7">
              <w:rPr>
                <w:color w:val="000000"/>
                <w:lang w:val="ru-RU"/>
              </w:rPr>
              <w:t>захисту</w:t>
            </w:r>
            <w:proofErr w:type="spellEnd"/>
            <w:r w:rsidRPr="00BC28A7">
              <w:rPr>
                <w:color w:val="000000"/>
                <w:lang w:val="ru-RU"/>
              </w:rPr>
              <w:t xml:space="preserve">/ </w:t>
            </w:r>
            <w:proofErr w:type="spellStart"/>
            <w:r w:rsidRPr="00BC28A7">
              <w:rPr>
                <w:color w:val="000000"/>
                <w:lang w:val="ru-RU"/>
              </w:rPr>
              <w:t>комбінезон</w:t>
            </w:r>
            <w:proofErr w:type="spellEnd"/>
            <w:r w:rsidRPr="00BC28A7">
              <w:rPr>
                <w:color w:val="000000"/>
                <w:lang w:val="ru-RU"/>
              </w:rPr>
              <w:t>)</w:t>
            </w:r>
          </w:p>
          <w:p w14:paraId="550EEF74" w14:textId="27BCA42B" w:rsidR="00C5575E" w:rsidRPr="00BC28A7" w:rsidRDefault="00C5575E" w:rsidP="00C5575E">
            <w:pPr>
              <w:rPr>
                <w:color w:val="000000"/>
                <w:lang w:val="ru-RU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52562" w14:textId="77777777" w:rsidR="00C5575E" w:rsidRPr="00C5575E" w:rsidRDefault="00C5575E" w:rsidP="00C5575E">
            <w:pPr>
              <w:jc w:val="center"/>
              <w:rPr>
                <w:color w:val="000000"/>
              </w:rPr>
            </w:pPr>
            <w:proofErr w:type="spellStart"/>
            <w:r w:rsidRPr="00C5575E">
              <w:rPr>
                <w:color w:val="000000"/>
              </w:rPr>
              <w:t>штука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7FE31" w14:textId="22D38E97" w:rsidR="00C5575E" w:rsidRPr="00C5575E" w:rsidRDefault="15BE504F" w:rsidP="56C929E6">
            <w:pPr>
              <w:spacing w:line="259" w:lineRule="auto"/>
              <w:jc w:val="center"/>
            </w:pPr>
            <w:r w:rsidRPr="56C929E6">
              <w:rPr>
                <w:color w:val="000000" w:themeColor="text1"/>
                <w:lang w:val="uk-UA"/>
              </w:rPr>
              <w:t>1200</w:t>
            </w:r>
          </w:p>
        </w:tc>
      </w:tr>
      <w:tr w:rsidR="00B05FF7" w14:paraId="76257892" w14:textId="77777777" w:rsidTr="56C929E6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EDA36" w14:textId="168F652A" w:rsidR="00B05FF7" w:rsidRPr="00B05FF7" w:rsidRDefault="00B05FF7" w:rsidP="00C5575E">
            <w:pPr>
              <w:jc w:val="center"/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>6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46C83" w14:textId="77777777" w:rsidR="00B05FF7" w:rsidRDefault="00B05FF7" w:rsidP="00C5575E">
            <w:pPr>
              <w:rPr>
                <w:color w:val="000000"/>
                <w:lang w:val="uk-UA"/>
              </w:rPr>
            </w:pPr>
            <w:proofErr w:type="spellStart"/>
            <w:r>
              <w:rPr>
                <w:color w:val="000000"/>
                <w:lang w:val="uk-UA"/>
              </w:rPr>
              <w:t>Бахіли</w:t>
            </w:r>
            <w:proofErr w:type="spellEnd"/>
          </w:p>
          <w:p w14:paraId="454630A5" w14:textId="30D1E53F" w:rsidR="00B05FF7" w:rsidRPr="00B05FF7" w:rsidRDefault="00B05FF7" w:rsidP="00C5575E">
            <w:pPr>
              <w:rPr>
                <w:color w:val="000000"/>
                <w:lang w:val="uk-U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4FA6A" w14:textId="7F6FBF36" w:rsidR="00B05FF7" w:rsidRPr="00B05FF7" w:rsidRDefault="3BD9405D" w:rsidP="00C5575E">
            <w:pPr>
              <w:jc w:val="center"/>
              <w:rPr>
                <w:color w:val="000000"/>
                <w:lang w:val="uk-UA"/>
              </w:rPr>
            </w:pPr>
            <w:r w:rsidRPr="56C929E6">
              <w:rPr>
                <w:color w:val="000000" w:themeColor="text1"/>
                <w:lang w:val="uk-UA"/>
              </w:rPr>
              <w:t>пара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7917F" w14:textId="4946DD56" w:rsidR="00B05FF7" w:rsidRPr="00C5575E" w:rsidRDefault="3BD9405D" w:rsidP="56C929E6">
            <w:pPr>
              <w:spacing w:line="259" w:lineRule="auto"/>
              <w:jc w:val="center"/>
            </w:pPr>
            <w:r w:rsidRPr="56C929E6">
              <w:rPr>
                <w:color w:val="000000" w:themeColor="text1"/>
                <w:lang w:val="uk-UA"/>
              </w:rPr>
              <w:t>13500</w:t>
            </w:r>
          </w:p>
        </w:tc>
      </w:tr>
    </w:tbl>
    <w:p w14:paraId="064078D8" w14:textId="77777777" w:rsidR="00C5575E" w:rsidRPr="00BD6099" w:rsidRDefault="00C5575E" w:rsidP="00C5575E">
      <w:pPr>
        <w:jc w:val="center"/>
        <w:rPr>
          <w:lang w:val="en-US"/>
        </w:rPr>
      </w:pPr>
    </w:p>
    <w:sectPr w:rsidR="00C5575E" w:rsidRPr="00BD60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tDCzNLUwMDKztDBQ0lEKTi0uzszPAykwrAUAn6GVpCwAAAA="/>
  </w:docVars>
  <w:rsids>
    <w:rsidRoot w:val="00C5575E"/>
    <w:rsid w:val="00092A38"/>
    <w:rsid w:val="0036818C"/>
    <w:rsid w:val="00A172EC"/>
    <w:rsid w:val="00B05FF7"/>
    <w:rsid w:val="00BC28A7"/>
    <w:rsid w:val="00BD6099"/>
    <w:rsid w:val="00C5575E"/>
    <w:rsid w:val="00DF5E0D"/>
    <w:rsid w:val="055EA802"/>
    <w:rsid w:val="0B8F3D9F"/>
    <w:rsid w:val="1444BBDF"/>
    <w:rsid w:val="15BE504F"/>
    <w:rsid w:val="175D65A2"/>
    <w:rsid w:val="191EF150"/>
    <w:rsid w:val="1BBF6316"/>
    <w:rsid w:val="1D65FE76"/>
    <w:rsid w:val="2A32D185"/>
    <w:rsid w:val="2B76766D"/>
    <w:rsid w:val="2B8B79A0"/>
    <w:rsid w:val="2BD3943A"/>
    <w:rsid w:val="2F7C18B7"/>
    <w:rsid w:val="303A771A"/>
    <w:rsid w:val="32DBD4D2"/>
    <w:rsid w:val="34B69329"/>
    <w:rsid w:val="36A50AB0"/>
    <w:rsid w:val="3AA7062E"/>
    <w:rsid w:val="3BD9405D"/>
    <w:rsid w:val="3FA8619B"/>
    <w:rsid w:val="40250AEC"/>
    <w:rsid w:val="405477E8"/>
    <w:rsid w:val="468F7850"/>
    <w:rsid w:val="47DF29E2"/>
    <w:rsid w:val="49A61BCF"/>
    <w:rsid w:val="55C20E65"/>
    <w:rsid w:val="56C929E6"/>
    <w:rsid w:val="59117DE3"/>
    <w:rsid w:val="6025A2D3"/>
    <w:rsid w:val="64178F22"/>
    <w:rsid w:val="68FE8BD8"/>
    <w:rsid w:val="6AC85810"/>
    <w:rsid w:val="6BD3E52A"/>
    <w:rsid w:val="7170931A"/>
    <w:rsid w:val="74B9C6D7"/>
    <w:rsid w:val="75348515"/>
    <w:rsid w:val="77C3CE66"/>
    <w:rsid w:val="7A72BB98"/>
    <w:rsid w:val="7C5E812F"/>
    <w:rsid w:val="7D76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3011FA"/>
  <w15:docId w15:val="{A3ABC55A-CCB8-4F55-88B5-541AB22AC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55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557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4">
    <w:name w:val="Normal (Web)"/>
    <w:basedOn w:val="a"/>
    <w:uiPriority w:val="99"/>
    <w:unhideWhenUsed/>
    <w:rsid w:val="00BC2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51856C8ED184A90BBAB835E43A51D" ma:contentTypeVersion="12" ma:contentTypeDescription="Create a new document." ma:contentTypeScope="" ma:versionID="d9c5b14b0359255f8ce417b5bb24589a">
  <xsd:schema xmlns:xsd="http://www.w3.org/2001/XMLSchema" xmlns:xs="http://www.w3.org/2001/XMLSchema" xmlns:p="http://schemas.microsoft.com/office/2006/metadata/properties" xmlns:ns2="445d9c64-24b6-42fb-b0e8-f265f29ad8fa" xmlns:ns3="f8ce6d2d-9960-46c6-bdf3-552d9a63462f" targetNamespace="http://schemas.microsoft.com/office/2006/metadata/properties" ma:root="true" ma:fieldsID="62b6140632e8586c9e4bdaa934880be7" ns2:_="" ns3:_="">
    <xsd:import namespace="445d9c64-24b6-42fb-b0e8-f265f29ad8fa"/>
    <xsd:import namespace="f8ce6d2d-9960-46c6-bdf3-552d9a63462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5d9c64-24b6-42fb-b0e8-f265f29ad8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e6d2d-9960-46c6-bdf3-552d9a634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F2C5C2-4261-49B8-9BBD-B3133E7799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5d9c64-24b6-42fb-b0e8-f265f29ad8fa"/>
    <ds:schemaRef ds:uri="f8ce6d2d-9960-46c6-bdf3-552d9a634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793E53-1645-4C9E-B441-80FF664903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6CC172-DC99-4C5E-BC32-977E3798D4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 Morenets</dc:creator>
  <cp:keywords/>
  <dc:description/>
  <cp:lastModifiedBy>Yana Morenets</cp:lastModifiedBy>
  <cp:revision>2</cp:revision>
  <dcterms:created xsi:type="dcterms:W3CDTF">2020-11-18T18:45:00Z</dcterms:created>
  <dcterms:modified xsi:type="dcterms:W3CDTF">2020-11-1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51856C8ED184A90BBAB835E43A51D</vt:lpwstr>
  </property>
</Properties>
</file>